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2483C" w14:textId="1C320305" w:rsidR="00E2473D" w:rsidRDefault="00617355">
      <w:r>
        <w:rPr>
          <w:noProof/>
        </w:rPr>
        <w:drawing>
          <wp:inline distT="0" distB="0" distL="0" distR="0" wp14:anchorId="5A89F43F" wp14:editId="796BF58B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AA7E4" w14:textId="6DF7D88C" w:rsidR="00617355" w:rsidRDefault="00617355">
      <w:r>
        <w:rPr>
          <w:noProof/>
        </w:rPr>
        <w:drawing>
          <wp:inline distT="0" distB="0" distL="0" distR="0" wp14:anchorId="069D8A07" wp14:editId="6E87E20C">
            <wp:extent cx="5731510" cy="3223895"/>
            <wp:effectExtent l="0" t="0" r="254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B6C2B" w14:textId="6740A042" w:rsidR="00617355" w:rsidRDefault="00617355">
      <w:r>
        <w:rPr>
          <w:noProof/>
        </w:rPr>
        <w:lastRenderedPageBreak/>
        <w:drawing>
          <wp:inline distT="0" distB="0" distL="0" distR="0" wp14:anchorId="6044D627" wp14:editId="5625126C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0FAD0" w14:textId="46197F4E" w:rsidR="00617355" w:rsidRDefault="00617355">
      <w:r>
        <w:rPr>
          <w:noProof/>
        </w:rPr>
        <w:drawing>
          <wp:inline distT="0" distB="0" distL="0" distR="0" wp14:anchorId="61B40D4E" wp14:editId="65248BF1">
            <wp:extent cx="5731510" cy="3223895"/>
            <wp:effectExtent l="0" t="0" r="2540" b="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5BC9C" w14:textId="2C5B1917" w:rsidR="00617355" w:rsidRDefault="00617355">
      <w:r>
        <w:rPr>
          <w:noProof/>
        </w:rPr>
        <w:lastRenderedPageBreak/>
        <w:drawing>
          <wp:inline distT="0" distB="0" distL="0" distR="0" wp14:anchorId="4212A88F" wp14:editId="7AE98E65">
            <wp:extent cx="5731510" cy="3223895"/>
            <wp:effectExtent l="0" t="0" r="2540" b="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E4A1E" w14:textId="78926A31" w:rsidR="00A51E22" w:rsidRDefault="00A51E22">
      <w:r>
        <w:rPr>
          <w:noProof/>
        </w:rPr>
        <w:drawing>
          <wp:inline distT="0" distB="0" distL="0" distR="0" wp14:anchorId="1D048875" wp14:editId="7DBBDBC7">
            <wp:extent cx="5731510" cy="3223895"/>
            <wp:effectExtent l="0" t="0" r="2540" b="0"/>
            <wp:docPr id="6" name="Picture 6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Wor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7E10">
        <w:t>s</w:t>
      </w:r>
    </w:p>
    <w:sectPr w:rsidR="00A51E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sDQwMzEwMTEzNTRV0lEKTi0uzszPAykwrAUA4Wu+AywAAAA="/>
  </w:docVars>
  <w:rsids>
    <w:rsidRoot w:val="00617355"/>
    <w:rsid w:val="005E336C"/>
    <w:rsid w:val="00617355"/>
    <w:rsid w:val="00A51E22"/>
    <w:rsid w:val="00E2473D"/>
    <w:rsid w:val="00FC7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B978F"/>
  <w15:chartTrackingRefBased/>
  <w15:docId w15:val="{9BF363A5-9091-4B9D-A2B3-D0986765F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nela Venkata Kanaka Lakshmi</dc:creator>
  <cp:keywords/>
  <dc:description/>
  <cp:lastModifiedBy>Vennela Venkata Kanaka Lakshmi</cp:lastModifiedBy>
  <cp:revision>3</cp:revision>
  <dcterms:created xsi:type="dcterms:W3CDTF">2022-09-17T17:24:00Z</dcterms:created>
  <dcterms:modified xsi:type="dcterms:W3CDTF">2022-09-17T17:43:00Z</dcterms:modified>
</cp:coreProperties>
</file>